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0A2D3A" w14:textId="36BC00E8" w:rsidR="00B215B7" w:rsidRDefault="008E0FCD" w:rsidP="00B215B7">
      <w:r>
        <w:t>MVI FUNCTIONALITY</w:t>
      </w:r>
    </w:p>
    <w:p w14:paraId="657BA204" w14:textId="33977A89" w:rsidR="008E0FCD" w:rsidRDefault="008E0FCD" w:rsidP="00B215B7">
      <w:r w:rsidRPr="008E0FCD">
        <w:drawing>
          <wp:inline distT="0" distB="0" distL="0" distR="0" wp14:anchorId="5544A6DF" wp14:editId="3660FE75">
            <wp:extent cx="7279745" cy="1091184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7318688" cy="10970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FFCB66" w14:textId="70DC6214" w:rsidR="008E0FCD" w:rsidRDefault="008E0FCD" w:rsidP="00B215B7">
      <w:r>
        <w:t xml:space="preserve">SET R0 to </w:t>
      </w:r>
      <w:r w:rsidRPr="008E0FCD">
        <w:t>01 000 001</w:t>
      </w:r>
    </w:p>
    <w:p w14:paraId="51AB8B02" w14:textId="45769958" w:rsidR="008E0FCD" w:rsidRDefault="008E0FCD" w:rsidP="00B215B7">
      <w:r>
        <w:t xml:space="preserve">SET R1 to </w:t>
      </w:r>
      <w:r w:rsidRPr="008E0FCD">
        <w:t>01 001 001</w:t>
      </w:r>
    </w:p>
    <w:p w14:paraId="1BE1550B" w14:textId="261D373B" w:rsidR="008E0FCD" w:rsidRDefault="008E0FCD" w:rsidP="00B215B7">
      <w:r>
        <w:t xml:space="preserve">SET R2 to </w:t>
      </w:r>
      <w:r w:rsidRPr="008E0FCD">
        <w:t>01 010 011</w:t>
      </w:r>
    </w:p>
    <w:p w14:paraId="49DC944C" w14:textId="357C91A8" w:rsidR="008E0FCD" w:rsidRDefault="008E0FCD" w:rsidP="00B215B7">
      <w:r>
        <w:t xml:space="preserve">SET R3 to </w:t>
      </w:r>
      <w:r w:rsidRPr="008E0FCD">
        <w:t>01 011 010</w:t>
      </w:r>
    </w:p>
    <w:p w14:paraId="06ECA291" w14:textId="47388D95" w:rsidR="00944E4D" w:rsidRDefault="00944E4D" w:rsidP="00B215B7">
      <w:r>
        <w:t>MV FUNCTIONALITY</w:t>
      </w:r>
    </w:p>
    <w:p w14:paraId="5F9C6D09" w14:textId="2A438CB1" w:rsidR="00944E4D" w:rsidRDefault="00944E4D" w:rsidP="00B215B7">
      <w:r w:rsidRPr="00944E4D">
        <w:drawing>
          <wp:inline distT="0" distB="0" distL="0" distR="0" wp14:anchorId="7C793E3C" wp14:editId="10B00783">
            <wp:extent cx="7312733" cy="1389888"/>
            <wp:effectExtent l="0" t="0" r="254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7342129" cy="13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F5FEBC" w14:textId="137C6DAE" w:rsidR="00944E4D" w:rsidRDefault="00F465DD" w:rsidP="00B215B7">
      <w:r>
        <w:t>Move R2 to R4</w:t>
      </w:r>
      <w:r w:rsidR="00BC0619">
        <w:t xml:space="preserve"> [ We can see R4 gets the values from R2 ] disabled run and extended clock for viewing</w:t>
      </w:r>
    </w:p>
    <w:p w14:paraId="095AFF88" w14:textId="5A94EB9B" w:rsidR="00BC0619" w:rsidRDefault="00BC0619" w:rsidP="00B215B7">
      <w:r>
        <w:t>ADD FUNCTIONALITY</w:t>
      </w:r>
    </w:p>
    <w:p w14:paraId="1E1F795E" w14:textId="71EBB6C2" w:rsidR="00BC0619" w:rsidRDefault="00BC0619" w:rsidP="00B215B7">
      <w:r w:rsidRPr="00BC0619">
        <w:drawing>
          <wp:inline distT="0" distB="0" distL="0" distR="0" wp14:anchorId="7ACF1481" wp14:editId="554CA837">
            <wp:extent cx="7282688" cy="1365504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7304047" cy="13695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B758A3" w14:textId="1D33FAAE" w:rsidR="00BC0619" w:rsidRDefault="00BC0619" w:rsidP="00B215B7">
      <w:r w:rsidRPr="00BC0619">
        <w:drawing>
          <wp:inline distT="0" distB="0" distL="0" distR="0" wp14:anchorId="500C7302" wp14:editId="08A4E720">
            <wp:extent cx="2238687" cy="57158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38687" cy="57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24A366" w14:textId="54DD3F8C" w:rsidR="00BC0619" w:rsidRDefault="00BC0619" w:rsidP="00B215B7">
      <w:r>
        <w:t>SUBTRACTION FUNCTIONALITY</w:t>
      </w:r>
    </w:p>
    <w:p w14:paraId="46DBCF01" w14:textId="32409DDE" w:rsidR="00BC0619" w:rsidRDefault="00087F1F" w:rsidP="00B215B7">
      <w:r w:rsidRPr="00087F1F">
        <w:drawing>
          <wp:inline distT="0" distB="0" distL="0" distR="0" wp14:anchorId="282D2C31" wp14:editId="3BAEC8C7">
            <wp:extent cx="7273116" cy="1377696"/>
            <wp:effectExtent l="0" t="0" r="444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307651" cy="1384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51FEB" w14:textId="5C4E7834" w:rsidR="00087F1F" w:rsidRDefault="00087F1F" w:rsidP="00B215B7">
      <w:r>
        <w:t xml:space="preserve">R4 – R1 </w:t>
      </w:r>
      <w:r>
        <w:sym w:font="Wingdings" w:char="F0E0"/>
      </w:r>
      <w:r>
        <w:t xml:space="preserve"> R4</w:t>
      </w:r>
    </w:p>
    <w:p w14:paraId="49664A37" w14:textId="78D9A7F5" w:rsidR="00087F1F" w:rsidRDefault="00087F1F" w:rsidP="00B215B7">
      <w:r w:rsidRPr="00087F1F">
        <w:lastRenderedPageBreak/>
        <w:drawing>
          <wp:inline distT="0" distB="0" distL="0" distR="0" wp14:anchorId="03BAB7D8" wp14:editId="2D2B7FFC">
            <wp:extent cx="2362530" cy="533474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62530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0D51CC" w14:textId="7E62F45D" w:rsidR="00087F1F" w:rsidRDefault="00B4026E" w:rsidP="00B215B7">
      <w:r>
        <w:t>RUN &amp; RESETN LOW</w:t>
      </w:r>
    </w:p>
    <w:p w14:paraId="354582AE" w14:textId="457D4073" w:rsidR="00B4026E" w:rsidRDefault="00B4026E" w:rsidP="0059309D">
      <w:pPr>
        <w:jc w:val="right"/>
      </w:pPr>
      <w:r w:rsidRPr="00B4026E">
        <w:drawing>
          <wp:inline distT="0" distB="0" distL="0" distR="0" wp14:anchorId="1B88D431" wp14:editId="3529D241">
            <wp:extent cx="7244080" cy="1266940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71013" cy="1271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E46DA" w14:textId="3191198C" w:rsidR="00037A05" w:rsidRDefault="00037A05" w:rsidP="0059309D">
      <w:pPr>
        <w:jc w:val="right"/>
      </w:pPr>
    </w:p>
    <w:p w14:paraId="268DEF8B" w14:textId="2E2B7F9D" w:rsidR="00037A05" w:rsidRDefault="00037A05" w:rsidP="0059309D">
      <w:pPr>
        <w:jc w:val="right"/>
      </w:pPr>
    </w:p>
    <w:p w14:paraId="55CB74E3" w14:textId="63C3B7EC" w:rsidR="00037A05" w:rsidRPr="00B215B7" w:rsidRDefault="00037A05" w:rsidP="0059309D">
      <w:pPr>
        <w:jc w:val="right"/>
      </w:pPr>
    </w:p>
    <w:sectPr w:rsidR="00037A05" w:rsidRPr="00B215B7" w:rsidSect="0079753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3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MzQ3tTAwMDY1NTNV0lEKTi0uzszPAykwrAUADsUbiywAAAA="/>
  </w:docVars>
  <w:rsids>
    <w:rsidRoot w:val="00B215B7"/>
    <w:rsid w:val="00037A05"/>
    <w:rsid w:val="00087F1F"/>
    <w:rsid w:val="0059309D"/>
    <w:rsid w:val="00797533"/>
    <w:rsid w:val="008E0FCD"/>
    <w:rsid w:val="00944E4D"/>
    <w:rsid w:val="00B04923"/>
    <w:rsid w:val="00B215B7"/>
    <w:rsid w:val="00B4026E"/>
    <w:rsid w:val="00B43A33"/>
    <w:rsid w:val="00BB57A0"/>
    <w:rsid w:val="00BC0619"/>
    <w:rsid w:val="00F46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933766"/>
  <w14:defaultImageDpi w14:val="32767"/>
  <w15:chartTrackingRefBased/>
  <w15:docId w15:val="{74A1EBA2-93D0-478E-ADDF-1D19D862AF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fontTable" Target="fontTable.xml"/><Relationship Id="rId5" Type="http://schemas.openxmlformats.org/officeDocument/2006/relationships/image" Target="media/image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3</TotalTime>
  <Pages>1</Pages>
  <Words>46</Words>
  <Characters>26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on Bruner</dc:creator>
  <cp:keywords/>
  <dc:description/>
  <cp:lastModifiedBy>Aaron Bruner</cp:lastModifiedBy>
  <cp:revision>9</cp:revision>
  <dcterms:created xsi:type="dcterms:W3CDTF">2022-04-11T14:42:00Z</dcterms:created>
  <dcterms:modified xsi:type="dcterms:W3CDTF">2022-04-12T02:25:00Z</dcterms:modified>
</cp:coreProperties>
</file>